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BF4" w:rsidRDefault="005B7BF4" w:rsidP="005B7BF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F05BE">
        <w:rPr>
          <w:rFonts w:ascii="Times New Roman" w:hAnsi="Times New Roman" w:cs="Times New Roman"/>
          <w:b/>
          <w:sz w:val="24"/>
          <w:szCs w:val="24"/>
        </w:rPr>
        <w:t xml:space="preserve">Multi-phenotype inter-functional clustering </w:t>
      </w:r>
      <w:r w:rsidR="00BF05BE">
        <w:rPr>
          <w:rFonts w:ascii="Times New Roman" w:hAnsi="Times New Roman" w:cs="Times New Roman"/>
          <w:b/>
          <w:sz w:val="24"/>
          <w:szCs w:val="24"/>
        </w:rPr>
        <w:t xml:space="preserve">visualization </w:t>
      </w:r>
      <w:r w:rsidRPr="00BF05BE">
        <w:rPr>
          <w:rFonts w:ascii="Times New Roman" w:hAnsi="Times New Roman" w:cs="Times New Roman"/>
          <w:b/>
          <w:sz w:val="24"/>
          <w:szCs w:val="24"/>
        </w:rPr>
        <w:t>results</w:t>
      </w:r>
    </w:p>
    <w:p w:rsidR="00BF05BE" w:rsidRPr="0032426C" w:rsidRDefault="00BF05BE" w:rsidP="005B7BF4">
      <w:pPr>
        <w:jc w:val="center"/>
        <w:rPr>
          <w:rFonts w:ascii="Times New Roman" w:hAnsi="Times New Roman" w:cs="Times New Roman"/>
          <w:sz w:val="24"/>
          <w:szCs w:val="24"/>
        </w:rPr>
      </w:pPr>
      <w:r w:rsidRPr="0032426C">
        <w:rPr>
          <w:rFonts w:ascii="Times New Roman" w:hAnsi="Times New Roman" w:cs="Times New Roman"/>
          <w:sz w:val="24"/>
          <w:szCs w:val="24"/>
        </w:rPr>
        <w:t>Jin Chen -- Jan 25 2016</w:t>
      </w:r>
    </w:p>
    <w:p w:rsidR="00BF05BE" w:rsidRDefault="00BF05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: NPM and OLIVER</w:t>
      </w:r>
    </w:p>
    <w:p w:rsidR="00BF05BE" w:rsidRDefault="00BF05BE">
      <w:pPr>
        <w:rPr>
          <w:rFonts w:ascii="Times New Roman" w:hAnsi="Times New Roman" w:cs="Times New Roman"/>
          <w:sz w:val="18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: Phi2, qESV and qI from DEPI, gene information from TAIR</w:t>
      </w:r>
      <w:r w:rsidR="0032426C">
        <w:rPr>
          <w:rFonts w:ascii="Times New Roman" w:hAnsi="Times New Roman" w:cs="Times New Roman"/>
          <w:sz w:val="24"/>
          <w:szCs w:val="24"/>
        </w:rPr>
        <w:t xml:space="preserve"> </w:t>
      </w:r>
      <w:r w:rsidRPr="00BF05BE">
        <w:rPr>
          <w:rFonts w:ascii="Times New Roman" w:hAnsi="Times New Roman" w:cs="Times New Roman"/>
          <w:sz w:val="18"/>
          <w:szCs w:val="24"/>
        </w:rPr>
        <w:t>* only positive qI logged fold change values are used</w:t>
      </w:r>
    </w:p>
    <w:p w:rsidR="004F1A40" w:rsidRPr="00BF05BE" w:rsidRDefault="004F1A40">
      <w:pPr>
        <w:rPr>
          <w:rFonts w:ascii="Times New Roman" w:hAnsi="Times New Roman" w:cs="Times New Roman"/>
          <w:sz w:val="18"/>
          <w:szCs w:val="24"/>
        </w:rPr>
      </w:pPr>
      <w:bookmarkStart w:id="0" w:name="_GoBack"/>
      <w:bookmarkEnd w:id="0"/>
    </w:p>
    <w:p w:rsidR="005B7BF4" w:rsidRPr="00BF05BE" w:rsidRDefault="005B7BF4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t xml:space="preserve">Flat light, cluster 1:  </w:t>
      </w:r>
      <w:r w:rsidR="00253500">
        <w:rPr>
          <w:rFonts w:ascii="Times New Roman" w:hAnsi="Times New Roman" w:cs="Times New Roman"/>
          <w:sz w:val="24"/>
          <w:szCs w:val="24"/>
        </w:rPr>
        <w:t>high Phi2, mid qE, mid qI</w:t>
      </w:r>
    </w:p>
    <w:p w:rsidR="00BF05BE" w:rsidRPr="00BF05BE" w:rsidRDefault="0025350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60DC0387" wp14:editId="4581F3D1">
            <wp:extent cx="6743700" cy="2846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500" w:rsidRDefault="00253500">
      <w:pPr>
        <w:rPr>
          <w:rFonts w:ascii="Times New Roman" w:hAnsi="Times New Roman" w:cs="Times New Roman"/>
          <w:sz w:val="24"/>
          <w:szCs w:val="24"/>
        </w:rPr>
      </w:pPr>
    </w:p>
    <w:p w:rsidR="005B7BF4" w:rsidRPr="00BF05BE" w:rsidRDefault="005B7BF4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t>Flat light, cluster 2:</w:t>
      </w:r>
      <w:r w:rsidR="00253500">
        <w:rPr>
          <w:rFonts w:ascii="Times New Roman" w:hAnsi="Times New Roman" w:cs="Times New Roman"/>
          <w:sz w:val="24"/>
          <w:szCs w:val="24"/>
        </w:rPr>
        <w:t>low Phi2, low qE, mid qI</w:t>
      </w:r>
    </w:p>
    <w:p w:rsidR="00253500" w:rsidRDefault="0025350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69A471A4" wp14:editId="1D03836A">
            <wp:extent cx="6743700" cy="28771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500" w:rsidRDefault="00253500">
      <w:pPr>
        <w:rPr>
          <w:rFonts w:ascii="Times New Roman" w:hAnsi="Times New Roman" w:cs="Times New Roman"/>
          <w:sz w:val="24"/>
          <w:szCs w:val="24"/>
        </w:rPr>
      </w:pPr>
    </w:p>
    <w:p w:rsidR="004F1A40" w:rsidRDefault="004F1A40">
      <w:pPr>
        <w:rPr>
          <w:rFonts w:ascii="Times New Roman" w:hAnsi="Times New Roman" w:cs="Times New Roman"/>
          <w:sz w:val="24"/>
          <w:szCs w:val="24"/>
        </w:rPr>
      </w:pPr>
    </w:p>
    <w:p w:rsidR="00253500" w:rsidRDefault="002535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lat light cluster 3: mid Phi2, mid qE, mid qI</w:t>
      </w:r>
    </w:p>
    <w:p w:rsidR="00253500" w:rsidRDefault="0025350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0A947D07" wp14:editId="38F4F405">
            <wp:extent cx="6173811" cy="264160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84853" cy="2646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500" w:rsidRDefault="002535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t light cluster </w:t>
      </w:r>
      <w:r w:rsidR="0015506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 low Phi2, high qE, high qI</w:t>
      </w:r>
    </w:p>
    <w:p w:rsidR="00253500" w:rsidRPr="00BF05BE" w:rsidRDefault="0025350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63BABD9D" wp14:editId="13F8B38D">
            <wp:extent cx="6083300" cy="2562203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0261" cy="256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A40" w:rsidRDefault="004F1A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53500" w:rsidRDefault="002535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lat day outlier 1: low Phi2, low qE and high q</w:t>
      </w:r>
    </w:p>
    <w:p w:rsidR="00253500" w:rsidRDefault="0025350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2A6B1B15" wp14:editId="51283ECE">
            <wp:extent cx="6743700" cy="28638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BF4" w:rsidRDefault="005B7BF4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t>Sine light, cluster 1:</w:t>
      </w:r>
      <w:r w:rsidR="00253500">
        <w:rPr>
          <w:rFonts w:ascii="Times New Roman" w:hAnsi="Times New Roman" w:cs="Times New Roman"/>
          <w:sz w:val="24"/>
          <w:szCs w:val="24"/>
        </w:rPr>
        <w:t xml:space="preserve"> Low Phi2, high qE, high qI</w:t>
      </w:r>
    </w:p>
    <w:p w:rsidR="00253500" w:rsidRPr="00BF05BE" w:rsidRDefault="0025350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3CBD17F6" wp14:editId="6C13F560">
            <wp:extent cx="6743700" cy="30905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BF4" w:rsidRPr="00BF05BE" w:rsidRDefault="005B7BF4">
      <w:pPr>
        <w:rPr>
          <w:rFonts w:ascii="Times New Roman" w:hAnsi="Times New Roman" w:cs="Times New Roman"/>
          <w:sz w:val="24"/>
          <w:szCs w:val="24"/>
        </w:rPr>
      </w:pPr>
    </w:p>
    <w:p w:rsidR="004F2BFC" w:rsidRDefault="004F2BFC">
      <w:pPr>
        <w:rPr>
          <w:rFonts w:ascii="Times New Roman" w:hAnsi="Times New Roman" w:cs="Times New Roman"/>
          <w:sz w:val="24"/>
          <w:szCs w:val="24"/>
        </w:rPr>
      </w:pPr>
    </w:p>
    <w:p w:rsidR="004F1A40" w:rsidRDefault="004F1A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529BA" w:rsidRDefault="005B7BF4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lastRenderedPageBreak/>
        <w:t>Sine light, cluster 2</w:t>
      </w:r>
      <w:r w:rsidR="001529BA" w:rsidRPr="00BF05BE">
        <w:rPr>
          <w:rFonts w:ascii="Times New Roman" w:hAnsi="Times New Roman" w:cs="Times New Roman"/>
          <w:sz w:val="24"/>
          <w:szCs w:val="24"/>
        </w:rPr>
        <w:t>:</w:t>
      </w:r>
      <w:r w:rsidR="00253500">
        <w:rPr>
          <w:rFonts w:ascii="Times New Roman" w:hAnsi="Times New Roman" w:cs="Times New Roman"/>
          <w:sz w:val="24"/>
          <w:szCs w:val="24"/>
        </w:rPr>
        <w:t xml:space="preserve"> Mid Phi2, mid qE, mid qI</w:t>
      </w:r>
    </w:p>
    <w:p w:rsidR="004F2BFC" w:rsidRDefault="0025350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06F5EAE4" wp14:editId="7248911F">
            <wp:extent cx="5580416" cy="2552700"/>
            <wp:effectExtent l="0" t="0" r="127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9808" cy="2556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9BA" w:rsidRDefault="001529BA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t>Sine light, cluster 3:</w:t>
      </w:r>
      <w:r w:rsidR="00253500">
        <w:rPr>
          <w:rFonts w:ascii="Times New Roman" w:hAnsi="Times New Roman" w:cs="Times New Roman"/>
          <w:sz w:val="24"/>
          <w:szCs w:val="24"/>
        </w:rPr>
        <w:t xml:space="preserve"> low Phi2, low qE, high qI</w:t>
      </w:r>
    </w:p>
    <w:p w:rsidR="00253500" w:rsidRPr="00BF05BE" w:rsidRDefault="0025350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24BDE546" wp14:editId="23117B17">
            <wp:extent cx="6743700" cy="3065145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A40" w:rsidRDefault="004F1A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529BA" w:rsidRPr="00BF05BE" w:rsidRDefault="001529BA" w:rsidP="001529BA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lastRenderedPageBreak/>
        <w:t>Sine light, cluster 5:</w:t>
      </w:r>
      <w:r w:rsidR="00253500">
        <w:rPr>
          <w:rFonts w:ascii="Times New Roman" w:hAnsi="Times New Roman" w:cs="Times New Roman"/>
          <w:sz w:val="24"/>
          <w:szCs w:val="24"/>
        </w:rPr>
        <w:t xml:space="preserve"> High Phi2, mid qE, mid qI</w:t>
      </w:r>
    </w:p>
    <w:p w:rsidR="004F2BFC" w:rsidRDefault="0025350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70B6B7C7" wp14:editId="5151D58B">
            <wp:extent cx="6743700" cy="306641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9BA" w:rsidRPr="00BF05BE" w:rsidRDefault="001529BA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t>Fluctuating light, cluster 1:</w:t>
      </w:r>
      <w:r w:rsidR="00BA11E9">
        <w:rPr>
          <w:rFonts w:ascii="Times New Roman" w:hAnsi="Times New Roman" w:cs="Times New Roman"/>
          <w:sz w:val="24"/>
          <w:szCs w:val="24"/>
        </w:rPr>
        <w:t xml:space="preserve"> Low Phi2, low qE, mid qI</w:t>
      </w:r>
    </w:p>
    <w:p w:rsidR="001529BA" w:rsidRPr="00BF05BE" w:rsidRDefault="00BA11E9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652F084A" wp14:editId="008CEE03">
            <wp:extent cx="6743700" cy="29914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9BA" w:rsidRPr="00BF05BE" w:rsidRDefault="001529BA" w:rsidP="001529BA">
      <w:pPr>
        <w:rPr>
          <w:rFonts w:ascii="Times New Roman" w:hAnsi="Times New Roman" w:cs="Times New Roman"/>
          <w:sz w:val="24"/>
          <w:szCs w:val="24"/>
        </w:rPr>
      </w:pPr>
    </w:p>
    <w:p w:rsidR="004F2BFC" w:rsidRDefault="004F2B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A11E9" w:rsidRPr="00BF05BE" w:rsidRDefault="001529BA" w:rsidP="00BA11E9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lastRenderedPageBreak/>
        <w:t>Fluctuating light, cluster 2:</w:t>
      </w:r>
      <w:r w:rsidR="00BA11E9" w:rsidRPr="00BA11E9">
        <w:rPr>
          <w:rFonts w:ascii="Times New Roman" w:hAnsi="Times New Roman" w:cs="Times New Roman"/>
          <w:sz w:val="24"/>
          <w:szCs w:val="24"/>
        </w:rPr>
        <w:t xml:space="preserve"> </w:t>
      </w:r>
      <w:r w:rsidR="00BA11E9">
        <w:rPr>
          <w:rFonts w:ascii="Times New Roman" w:hAnsi="Times New Roman" w:cs="Times New Roman"/>
          <w:sz w:val="24"/>
          <w:szCs w:val="24"/>
        </w:rPr>
        <w:t>mid Phi2, mid qE, mid qI</w:t>
      </w:r>
    </w:p>
    <w:p w:rsidR="00BA11E9" w:rsidRDefault="00BA11E9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48815682" wp14:editId="4D08DDE3">
            <wp:extent cx="6743700" cy="31330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500" w:rsidRDefault="00253500">
      <w:pPr>
        <w:rPr>
          <w:rFonts w:ascii="Times New Roman" w:hAnsi="Times New Roman" w:cs="Times New Roman"/>
          <w:sz w:val="24"/>
          <w:szCs w:val="24"/>
        </w:rPr>
      </w:pPr>
    </w:p>
    <w:p w:rsidR="001529BA" w:rsidRDefault="001529BA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t>Fluctuating light, cluster 3:</w:t>
      </w:r>
      <w:r w:rsidR="00BA11E9" w:rsidRPr="00BA11E9">
        <w:rPr>
          <w:rFonts w:ascii="Times New Roman" w:hAnsi="Times New Roman" w:cs="Times New Roman"/>
          <w:sz w:val="24"/>
          <w:szCs w:val="24"/>
        </w:rPr>
        <w:t xml:space="preserve"> </w:t>
      </w:r>
      <w:r w:rsidR="00BA11E9">
        <w:rPr>
          <w:rFonts w:ascii="Times New Roman" w:hAnsi="Times New Roman" w:cs="Times New Roman"/>
          <w:sz w:val="24"/>
          <w:szCs w:val="24"/>
        </w:rPr>
        <w:t>low Phi2, high qE, high qI</w:t>
      </w:r>
    </w:p>
    <w:p w:rsidR="00BA11E9" w:rsidRPr="00BF05BE" w:rsidRDefault="00BA11E9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48970D6A" wp14:editId="7D5E4A0A">
            <wp:extent cx="6743700" cy="31451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5BE" w:rsidRPr="00BF05BE" w:rsidRDefault="00BF05BE">
      <w:pPr>
        <w:rPr>
          <w:rFonts w:ascii="Times New Roman" w:hAnsi="Times New Roman" w:cs="Times New Roman"/>
          <w:sz w:val="24"/>
          <w:szCs w:val="24"/>
        </w:rPr>
      </w:pPr>
    </w:p>
    <w:p w:rsidR="004F1A40" w:rsidRDefault="004F1A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529BA" w:rsidRDefault="001529BA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lastRenderedPageBreak/>
        <w:t>Fluctuating light, cluster 4:</w:t>
      </w:r>
      <w:r w:rsidR="00030850">
        <w:rPr>
          <w:rFonts w:ascii="Times New Roman" w:hAnsi="Times New Roman" w:cs="Times New Roman"/>
          <w:sz w:val="24"/>
          <w:szCs w:val="24"/>
        </w:rPr>
        <w:t xml:space="preserve"> high phi2, mid qE, mid qI</w:t>
      </w:r>
    </w:p>
    <w:p w:rsidR="00030850" w:rsidRDefault="00030850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7307CF6C" wp14:editId="2E24CA1D">
            <wp:extent cx="6743700" cy="315595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5BE" w:rsidRPr="00BF05BE" w:rsidRDefault="00BF05BE">
      <w:pPr>
        <w:rPr>
          <w:rFonts w:ascii="Times New Roman" w:hAnsi="Times New Roman" w:cs="Times New Roman"/>
          <w:sz w:val="24"/>
          <w:szCs w:val="24"/>
        </w:rPr>
      </w:pPr>
    </w:p>
    <w:p w:rsidR="001529BA" w:rsidRDefault="001529BA">
      <w:pPr>
        <w:rPr>
          <w:rFonts w:ascii="Times New Roman" w:hAnsi="Times New Roman" w:cs="Times New Roman"/>
          <w:sz w:val="24"/>
          <w:szCs w:val="24"/>
        </w:rPr>
      </w:pPr>
      <w:r w:rsidRPr="00BF05BE">
        <w:rPr>
          <w:rFonts w:ascii="Times New Roman" w:hAnsi="Times New Roman" w:cs="Times New Roman"/>
          <w:sz w:val="24"/>
          <w:szCs w:val="24"/>
        </w:rPr>
        <w:t>Fluctuating light, cluster 5:</w:t>
      </w:r>
      <w:r w:rsidR="006916A2">
        <w:rPr>
          <w:rFonts w:ascii="Times New Roman" w:hAnsi="Times New Roman" w:cs="Times New Roman"/>
          <w:sz w:val="24"/>
          <w:szCs w:val="24"/>
        </w:rPr>
        <w:t xml:space="preserve"> Low Phi2, low qE, high qI</w:t>
      </w:r>
    </w:p>
    <w:p w:rsidR="006916A2" w:rsidRPr="00BF05BE" w:rsidRDefault="006916A2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6118FD84" wp14:editId="2B53A1A8">
            <wp:extent cx="6743700" cy="31629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9BA" w:rsidRPr="00BF05BE" w:rsidRDefault="001529BA">
      <w:pPr>
        <w:rPr>
          <w:rFonts w:ascii="Times New Roman" w:hAnsi="Times New Roman" w:cs="Times New Roman"/>
          <w:sz w:val="24"/>
          <w:szCs w:val="24"/>
        </w:rPr>
      </w:pPr>
    </w:p>
    <w:p w:rsidR="00BF05BE" w:rsidRDefault="00BF05BE">
      <w:pPr>
        <w:rPr>
          <w:rFonts w:ascii="Times New Roman" w:hAnsi="Times New Roman" w:cs="Times New Roman"/>
          <w:sz w:val="24"/>
          <w:szCs w:val="24"/>
        </w:rPr>
      </w:pPr>
    </w:p>
    <w:p w:rsidR="004F1A40" w:rsidRDefault="004F1A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916A2" w:rsidRDefault="006916A2" w:rsidP="00691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luctuating light, cluster 6</w:t>
      </w:r>
      <w:r w:rsidRPr="00BF05B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Low Phi2, low qE, </w:t>
      </w:r>
      <w:r w:rsidR="008626DE">
        <w:rPr>
          <w:rFonts w:ascii="Times New Roman" w:hAnsi="Times New Roman" w:cs="Times New Roman"/>
          <w:sz w:val="24"/>
          <w:szCs w:val="24"/>
        </w:rPr>
        <w:t>mid</w:t>
      </w:r>
      <w:r>
        <w:rPr>
          <w:rFonts w:ascii="Times New Roman" w:hAnsi="Times New Roman" w:cs="Times New Roman"/>
          <w:sz w:val="24"/>
          <w:szCs w:val="24"/>
        </w:rPr>
        <w:t xml:space="preserve"> qI</w:t>
      </w:r>
    </w:p>
    <w:p w:rsidR="006916A2" w:rsidRDefault="006916A2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0E26C882" wp14:editId="3DAFC2C2">
            <wp:extent cx="6743700" cy="314198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6A2" w:rsidRDefault="006916A2">
      <w:pPr>
        <w:rPr>
          <w:rFonts w:ascii="Times New Roman" w:hAnsi="Times New Roman" w:cs="Times New Roman"/>
          <w:sz w:val="24"/>
          <w:szCs w:val="24"/>
        </w:rPr>
      </w:pPr>
    </w:p>
    <w:p w:rsidR="0015506D" w:rsidRDefault="0015506D" w:rsidP="0015506D">
      <w:pPr>
        <w:rPr>
          <w:rFonts w:ascii="Times New Roman" w:hAnsi="Times New Roman" w:cs="Times New Roman"/>
          <w:sz w:val="24"/>
          <w:szCs w:val="24"/>
        </w:rPr>
      </w:pPr>
    </w:p>
    <w:sectPr w:rsidR="0015506D" w:rsidSect="00253500">
      <w:pgSz w:w="12240" w:h="15840"/>
      <w:pgMar w:top="1440" w:right="81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jE3MzQzMDczMjVW0lEKTi0uzszPAykwqQUAg3SdmiwAAAA="/>
  </w:docVars>
  <w:rsids>
    <w:rsidRoot w:val="005B7BF4"/>
    <w:rsid w:val="00030850"/>
    <w:rsid w:val="001110EC"/>
    <w:rsid w:val="00136CF0"/>
    <w:rsid w:val="001529BA"/>
    <w:rsid w:val="0015506D"/>
    <w:rsid w:val="00253500"/>
    <w:rsid w:val="0032426C"/>
    <w:rsid w:val="004F1A40"/>
    <w:rsid w:val="004F2BFC"/>
    <w:rsid w:val="005B7BF4"/>
    <w:rsid w:val="005D6D43"/>
    <w:rsid w:val="006916A2"/>
    <w:rsid w:val="008626DE"/>
    <w:rsid w:val="008A20B1"/>
    <w:rsid w:val="00BA11E9"/>
    <w:rsid w:val="00BF05BE"/>
    <w:rsid w:val="00DD352D"/>
    <w:rsid w:val="00E7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DCBFAA-94AE-4D7A-8C90-F7BFB5232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05B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F05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2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8</Pages>
  <Words>157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chen</dc:creator>
  <cp:keywords/>
  <dc:description/>
  <cp:lastModifiedBy>jin chen</cp:lastModifiedBy>
  <cp:revision>17</cp:revision>
  <dcterms:created xsi:type="dcterms:W3CDTF">2016-01-25T19:46:00Z</dcterms:created>
  <dcterms:modified xsi:type="dcterms:W3CDTF">2016-01-27T22:30:00Z</dcterms:modified>
</cp:coreProperties>
</file>